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123AD38" w14:textId="244D531E" w:rsidR="003D0AE9" w:rsidRPr="00F53531" w:rsidRDefault="00D2457F" w:rsidP="00D2457F">
      <w:pPr>
        <w:jc w:val="center"/>
        <w:rPr>
          <w:sz w:val="28"/>
          <w:szCs w:val="28"/>
        </w:rPr>
      </w:pPr>
      <w:r w:rsidRPr="00F53531">
        <w:rPr>
          <w:sz w:val="28"/>
          <w:szCs w:val="28"/>
        </w:rPr>
        <w:t>Shuaibin (Stephan) Chang’s brain embedding protocol</w:t>
      </w:r>
    </w:p>
    <w:p w14:paraId="457A64FD" w14:textId="1B5E8D39" w:rsidR="00E77905" w:rsidRDefault="00E77905" w:rsidP="00E77905">
      <w:pPr>
        <w:rPr>
          <w:color w:val="FF0000"/>
          <w:sz w:val="28"/>
          <w:szCs w:val="28"/>
        </w:rPr>
      </w:pPr>
      <w:r w:rsidRPr="00F53531">
        <w:rPr>
          <w:color w:val="FF0000"/>
          <w:sz w:val="28"/>
          <w:szCs w:val="28"/>
        </w:rPr>
        <w:t>Wear double layers of mask, wear the white coat and gloves</w:t>
      </w:r>
    </w:p>
    <w:p w14:paraId="155C729D" w14:textId="625D9127" w:rsidR="00BF61D6" w:rsidRPr="00BF61D6" w:rsidRDefault="00BF61D6" w:rsidP="00BF61D6">
      <w:pPr>
        <w:rPr>
          <w:sz w:val="28"/>
          <w:szCs w:val="28"/>
        </w:rPr>
      </w:pPr>
      <w:r w:rsidRPr="00BF61D6">
        <w:rPr>
          <w:sz w:val="28"/>
          <w:szCs w:val="28"/>
        </w:rPr>
        <w:t>Prepare a set of embedding mold and base</w:t>
      </w:r>
    </w:p>
    <w:p w14:paraId="48D065E0" w14:textId="3897E045" w:rsidR="00D2457F" w:rsidRPr="00F53531" w:rsidRDefault="00D2457F" w:rsidP="00D2457F">
      <w:pPr>
        <w:pStyle w:val="ListParagraph"/>
        <w:numPr>
          <w:ilvl w:val="0"/>
          <w:numId w:val="1"/>
        </w:numPr>
        <w:rPr>
          <w:sz w:val="28"/>
          <w:szCs w:val="28"/>
        </w:rPr>
      </w:pPr>
      <w:r w:rsidRPr="00F53531">
        <w:rPr>
          <w:sz w:val="28"/>
          <w:szCs w:val="28"/>
        </w:rPr>
        <w:t>Removing dura</w:t>
      </w:r>
    </w:p>
    <w:p w14:paraId="61581EF1" w14:textId="0ECF109A" w:rsidR="00D2457F" w:rsidRPr="00F53531" w:rsidRDefault="00D2457F" w:rsidP="00D2457F">
      <w:pPr>
        <w:pStyle w:val="ListParagraph"/>
        <w:numPr>
          <w:ilvl w:val="1"/>
          <w:numId w:val="1"/>
        </w:numPr>
        <w:rPr>
          <w:sz w:val="28"/>
          <w:szCs w:val="28"/>
        </w:rPr>
      </w:pPr>
      <w:r w:rsidRPr="00F53531">
        <w:rPr>
          <w:sz w:val="28"/>
          <w:szCs w:val="28"/>
        </w:rPr>
        <w:t xml:space="preserve">Please refer to the video on basecamp: </w:t>
      </w:r>
      <w:hyperlink r:id="rId5" w:history="1">
        <w:r w:rsidRPr="00F53531">
          <w:rPr>
            <w:rStyle w:val="Hyperlink"/>
            <w:sz w:val="28"/>
            <w:szCs w:val="28"/>
          </w:rPr>
          <w:t>https://3.basecamp.com/3596813/buckets/2063119/todos/4366703696</w:t>
        </w:r>
      </w:hyperlink>
    </w:p>
    <w:p w14:paraId="7017EF69" w14:textId="4DB08946" w:rsidR="00D2457F" w:rsidRPr="00F53531" w:rsidRDefault="00D2457F" w:rsidP="00D2457F">
      <w:pPr>
        <w:pStyle w:val="ListParagraph"/>
        <w:numPr>
          <w:ilvl w:val="1"/>
          <w:numId w:val="1"/>
        </w:numPr>
        <w:rPr>
          <w:sz w:val="28"/>
          <w:szCs w:val="28"/>
        </w:rPr>
      </w:pPr>
      <w:r w:rsidRPr="00F53531">
        <w:rPr>
          <w:sz w:val="28"/>
          <w:szCs w:val="28"/>
        </w:rPr>
        <w:t xml:space="preserve">Use </w:t>
      </w:r>
      <w:r w:rsidRPr="00F53531">
        <w:rPr>
          <w:color w:val="FF0000"/>
          <w:sz w:val="28"/>
          <w:szCs w:val="28"/>
        </w:rPr>
        <w:t>sharp but round tweezer</w:t>
      </w:r>
      <w:r w:rsidRPr="00F53531">
        <w:rPr>
          <w:sz w:val="28"/>
          <w:szCs w:val="28"/>
        </w:rPr>
        <w:t xml:space="preserve">, perform inside the </w:t>
      </w:r>
      <w:r w:rsidRPr="00F53531">
        <w:rPr>
          <w:color w:val="FF0000"/>
          <w:sz w:val="28"/>
          <w:szCs w:val="28"/>
        </w:rPr>
        <w:t xml:space="preserve">fume hood </w:t>
      </w:r>
      <w:r w:rsidRPr="00F53531">
        <w:rPr>
          <w:sz w:val="28"/>
          <w:szCs w:val="28"/>
        </w:rPr>
        <w:t>for safety</w:t>
      </w:r>
    </w:p>
    <w:p w14:paraId="088F28A3" w14:textId="74B4B538" w:rsidR="0074158C" w:rsidRPr="00F53531" w:rsidRDefault="0074158C" w:rsidP="00D2457F">
      <w:pPr>
        <w:pStyle w:val="ListParagraph"/>
        <w:numPr>
          <w:ilvl w:val="1"/>
          <w:numId w:val="1"/>
        </w:numPr>
        <w:rPr>
          <w:sz w:val="28"/>
          <w:szCs w:val="28"/>
        </w:rPr>
      </w:pPr>
      <w:r w:rsidRPr="00F53531">
        <w:rPr>
          <w:sz w:val="28"/>
          <w:szCs w:val="28"/>
        </w:rPr>
        <w:t xml:space="preserve">Gently open every </w:t>
      </w:r>
      <w:r w:rsidRPr="00F53531">
        <w:rPr>
          <w:color w:val="FF0000"/>
          <w:sz w:val="28"/>
          <w:szCs w:val="28"/>
        </w:rPr>
        <w:t>sulcus</w:t>
      </w:r>
      <w:r w:rsidRPr="00F53531">
        <w:rPr>
          <w:sz w:val="28"/>
          <w:szCs w:val="28"/>
        </w:rPr>
        <w:t xml:space="preserve"> to remove the dura inside, in the meantime if sample is </w:t>
      </w:r>
      <w:r w:rsidRPr="00F53531">
        <w:rPr>
          <w:color w:val="FF0000"/>
          <w:sz w:val="28"/>
          <w:szCs w:val="28"/>
        </w:rPr>
        <w:t>dehydrated</w:t>
      </w:r>
      <w:r w:rsidRPr="00F53531">
        <w:rPr>
          <w:sz w:val="28"/>
          <w:szCs w:val="28"/>
        </w:rPr>
        <w:t>, put it back to PBS for hydration, and then continue.</w:t>
      </w:r>
    </w:p>
    <w:p w14:paraId="129E4188" w14:textId="670BA1CF" w:rsidR="00D2457F" w:rsidRPr="00F53531" w:rsidRDefault="00D2457F" w:rsidP="00D2457F">
      <w:pPr>
        <w:pStyle w:val="ListParagraph"/>
        <w:numPr>
          <w:ilvl w:val="1"/>
          <w:numId w:val="1"/>
        </w:numPr>
        <w:rPr>
          <w:sz w:val="28"/>
          <w:szCs w:val="28"/>
        </w:rPr>
      </w:pPr>
      <w:r w:rsidRPr="00F53531">
        <w:rPr>
          <w:sz w:val="28"/>
          <w:szCs w:val="28"/>
        </w:rPr>
        <w:t>After fully removing dura, put sample back to PBS for hydration</w:t>
      </w:r>
    </w:p>
    <w:p w14:paraId="56886BDD" w14:textId="7011EBEC" w:rsidR="00D2457F" w:rsidRPr="00F53531" w:rsidRDefault="00C8366F" w:rsidP="00D2457F">
      <w:pPr>
        <w:pStyle w:val="ListParagraph"/>
        <w:numPr>
          <w:ilvl w:val="0"/>
          <w:numId w:val="1"/>
        </w:numPr>
        <w:rPr>
          <w:sz w:val="28"/>
          <w:szCs w:val="28"/>
        </w:rPr>
      </w:pPr>
      <w:r w:rsidRPr="00F53531">
        <w:rPr>
          <w:sz w:val="28"/>
          <w:szCs w:val="28"/>
        </w:rPr>
        <w:t>Cook agar</w:t>
      </w:r>
    </w:p>
    <w:p w14:paraId="4431C300" w14:textId="7DE0D130" w:rsidR="00D2457F" w:rsidRPr="00F53531" w:rsidRDefault="00D2457F" w:rsidP="00D2457F">
      <w:pPr>
        <w:pStyle w:val="ListParagraph"/>
        <w:numPr>
          <w:ilvl w:val="1"/>
          <w:numId w:val="1"/>
        </w:numPr>
        <w:rPr>
          <w:sz w:val="28"/>
          <w:szCs w:val="28"/>
        </w:rPr>
      </w:pPr>
      <w:r w:rsidRPr="00F53531">
        <w:rPr>
          <w:sz w:val="28"/>
          <w:szCs w:val="28"/>
        </w:rPr>
        <w:t xml:space="preserve">Use </w:t>
      </w:r>
      <w:r w:rsidRPr="00F53531">
        <w:rPr>
          <w:color w:val="FF0000"/>
          <w:sz w:val="28"/>
          <w:szCs w:val="28"/>
        </w:rPr>
        <w:t xml:space="preserve">4.5% </w:t>
      </w:r>
      <w:r w:rsidRPr="00F53531">
        <w:rPr>
          <w:sz w:val="28"/>
          <w:szCs w:val="28"/>
        </w:rPr>
        <w:t xml:space="preserve">agarose </w:t>
      </w:r>
      <w:r w:rsidR="00E76892" w:rsidRPr="00F53531">
        <w:rPr>
          <w:sz w:val="28"/>
          <w:szCs w:val="28"/>
        </w:rPr>
        <w:t>in 1X PBS</w:t>
      </w:r>
      <w:r w:rsidRPr="00F53531">
        <w:rPr>
          <w:sz w:val="28"/>
          <w:szCs w:val="28"/>
        </w:rPr>
        <w:t>(2.25g per 50mL, 4.5g per 100mL)</w:t>
      </w:r>
    </w:p>
    <w:p w14:paraId="4D462B1B" w14:textId="23BA42E5" w:rsidR="00D2457F" w:rsidRPr="00F53531" w:rsidRDefault="00D2457F" w:rsidP="00D2457F">
      <w:pPr>
        <w:pStyle w:val="ListParagraph"/>
        <w:numPr>
          <w:ilvl w:val="1"/>
          <w:numId w:val="1"/>
        </w:numPr>
        <w:rPr>
          <w:sz w:val="28"/>
          <w:szCs w:val="28"/>
        </w:rPr>
      </w:pPr>
      <w:r w:rsidRPr="00F53531">
        <w:rPr>
          <w:sz w:val="28"/>
          <w:szCs w:val="28"/>
        </w:rPr>
        <w:t xml:space="preserve">Use </w:t>
      </w:r>
      <w:r w:rsidRPr="00F53531">
        <w:rPr>
          <w:color w:val="FF0000"/>
          <w:sz w:val="28"/>
          <w:szCs w:val="28"/>
        </w:rPr>
        <w:t xml:space="preserve">large (500mL) </w:t>
      </w:r>
      <w:r w:rsidRPr="00F53531">
        <w:rPr>
          <w:sz w:val="28"/>
          <w:szCs w:val="28"/>
        </w:rPr>
        <w:t>beaker to avoid overflow when cooking</w:t>
      </w:r>
    </w:p>
    <w:p w14:paraId="3BA50244" w14:textId="46C51E45" w:rsidR="00C8366F" w:rsidRPr="00F53531" w:rsidRDefault="00C8366F" w:rsidP="00C8366F">
      <w:pPr>
        <w:pStyle w:val="ListParagraph"/>
        <w:numPr>
          <w:ilvl w:val="1"/>
          <w:numId w:val="1"/>
        </w:numPr>
        <w:rPr>
          <w:sz w:val="28"/>
          <w:szCs w:val="28"/>
        </w:rPr>
      </w:pPr>
      <w:r w:rsidRPr="00F53531">
        <w:rPr>
          <w:sz w:val="28"/>
          <w:szCs w:val="28"/>
        </w:rPr>
        <w:t>U</w:t>
      </w:r>
      <w:r w:rsidRPr="00F53531">
        <w:rPr>
          <w:sz w:val="28"/>
          <w:szCs w:val="28"/>
        </w:rPr>
        <w:t xml:space="preserve">se another large container (large enough to hold the 500mL beaker) to cook DI water to about </w:t>
      </w:r>
      <w:r w:rsidRPr="00F53531">
        <w:rPr>
          <w:sz w:val="28"/>
          <w:szCs w:val="28"/>
        </w:rPr>
        <w:t>90</w:t>
      </w:r>
      <w:r w:rsidRPr="00F53531">
        <w:rPr>
          <w:sz w:val="28"/>
          <w:szCs w:val="28"/>
        </w:rPr>
        <w:t xml:space="preserve"> degree</w:t>
      </w:r>
    </w:p>
    <w:p w14:paraId="5AE25101" w14:textId="38D0F2CF" w:rsidR="00D2457F" w:rsidRPr="00F53531" w:rsidRDefault="00C8366F" w:rsidP="00D2457F">
      <w:pPr>
        <w:pStyle w:val="ListParagraph"/>
        <w:numPr>
          <w:ilvl w:val="1"/>
          <w:numId w:val="1"/>
        </w:numPr>
        <w:rPr>
          <w:sz w:val="28"/>
          <w:szCs w:val="28"/>
        </w:rPr>
      </w:pPr>
      <w:r w:rsidRPr="00F53531">
        <w:rPr>
          <w:sz w:val="28"/>
          <w:szCs w:val="28"/>
        </w:rPr>
        <w:t xml:space="preserve">Let the DI water cool in air, then cook 4.5% agar. </w:t>
      </w:r>
      <w:r w:rsidR="00D2457F" w:rsidRPr="00F53531">
        <w:rPr>
          <w:sz w:val="28"/>
          <w:szCs w:val="28"/>
        </w:rPr>
        <w:t xml:space="preserve">When cooking, </w:t>
      </w:r>
      <w:r w:rsidR="00D2457F" w:rsidRPr="00F53531">
        <w:rPr>
          <w:color w:val="FF0000"/>
          <w:sz w:val="28"/>
          <w:szCs w:val="28"/>
        </w:rPr>
        <w:t xml:space="preserve">cover the beaker </w:t>
      </w:r>
      <w:r w:rsidR="00D2457F" w:rsidRPr="00F53531">
        <w:rPr>
          <w:sz w:val="28"/>
          <w:szCs w:val="28"/>
        </w:rPr>
        <w:t>with paper or tissue to reduce water evaporation</w:t>
      </w:r>
    </w:p>
    <w:p w14:paraId="29A8BE64" w14:textId="3C4D0910" w:rsidR="00D2457F" w:rsidRPr="00F53531" w:rsidRDefault="00D2457F" w:rsidP="00D2457F">
      <w:pPr>
        <w:pStyle w:val="ListParagraph"/>
        <w:numPr>
          <w:ilvl w:val="1"/>
          <w:numId w:val="1"/>
        </w:numPr>
        <w:rPr>
          <w:sz w:val="28"/>
          <w:szCs w:val="28"/>
        </w:rPr>
      </w:pPr>
      <w:r w:rsidRPr="00F53531">
        <w:rPr>
          <w:sz w:val="28"/>
          <w:szCs w:val="28"/>
        </w:rPr>
        <w:t xml:space="preserve">When agar is boiling, take it out of the microwave oven and </w:t>
      </w:r>
      <w:r w:rsidRPr="00F53531">
        <w:rPr>
          <w:color w:val="FF0000"/>
          <w:sz w:val="28"/>
          <w:szCs w:val="28"/>
        </w:rPr>
        <w:t>stir with a spoon</w:t>
      </w:r>
      <w:r w:rsidRPr="00F53531">
        <w:rPr>
          <w:sz w:val="28"/>
          <w:szCs w:val="28"/>
        </w:rPr>
        <w:t xml:space="preserve"> for better mixing water with agar</w:t>
      </w:r>
    </w:p>
    <w:p w14:paraId="72618F4A" w14:textId="27D62EBC" w:rsidR="00D2457F" w:rsidRPr="00F53531" w:rsidRDefault="00D2457F" w:rsidP="00D2457F">
      <w:pPr>
        <w:pStyle w:val="ListParagraph"/>
        <w:numPr>
          <w:ilvl w:val="1"/>
          <w:numId w:val="1"/>
        </w:numPr>
        <w:rPr>
          <w:sz w:val="28"/>
          <w:szCs w:val="28"/>
        </w:rPr>
      </w:pPr>
      <w:r w:rsidRPr="00F53531">
        <w:rPr>
          <w:sz w:val="28"/>
          <w:szCs w:val="28"/>
        </w:rPr>
        <w:t>Cook for another 30-60 seconds, then take it out to coo</w:t>
      </w:r>
      <w:r w:rsidR="00CD0837" w:rsidRPr="00F53531">
        <w:rPr>
          <w:sz w:val="28"/>
          <w:szCs w:val="28"/>
        </w:rPr>
        <w:t>l</w:t>
      </w:r>
      <w:r w:rsidRPr="00F53531">
        <w:rPr>
          <w:sz w:val="28"/>
          <w:szCs w:val="28"/>
        </w:rPr>
        <w:t xml:space="preserve"> in air. Bubble will disappear when cooling.</w:t>
      </w:r>
    </w:p>
    <w:p w14:paraId="3A164242" w14:textId="19EAE4C3" w:rsidR="0074158C" w:rsidRDefault="0074158C" w:rsidP="0074158C">
      <w:pPr>
        <w:pStyle w:val="ListParagraph"/>
        <w:numPr>
          <w:ilvl w:val="0"/>
          <w:numId w:val="1"/>
        </w:numPr>
        <w:rPr>
          <w:sz w:val="28"/>
          <w:szCs w:val="28"/>
        </w:rPr>
      </w:pPr>
      <w:r w:rsidRPr="00F53531">
        <w:rPr>
          <w:sz w:val="28"/>
          <w:szCs w:val="28"/>
        </w:rPr>
        <w:t>Embedding</w:t>
      </w:r>
    </w:p>
    <w:p w14:paraId="682E3174" w14:textId="3FCD0DD1" w:rsidR="00C8366F" w:rsidRPr="00F53531" w:rsidRDefault="00C8366F" w:rsidP="00C8366F">
      <w:pPr>
        <w:pStyle w:val="ListParagraph"/>
        <w:numPr>
          <w:ilvl w:val="1"/>
          <w:numId w:val="1"/>
        </w:numPr>
        <w:rPr>
          <w:sz w:val="28"/>
          <w:szCs w:val="28"/>
        </w:rPr>
      </w:pPr>
      <w:r w:rsidRPr="00F53531">
        <w:rPr>
          <w:sz w:val="28"/>
          <w:szCs w:val="28"/>
        </w:rPr>
        <w:t xml:space="preserve">Use an </w:t>
      </w:r>
      <w:r w:rsidRPr="00F53531">
        <w:rPr>
          <w:color w:val="FF0000"/>
          <w:sz w:val="28"/>
          <w:szCs w:val="28"/>
        </w:rPr>
        <w:t>ice</w:t>
      </w:r>
      <w:r w:rsidRPr="00F53531">
        <w:rPr>
          <w:sz w:val="28"/>
          <w:szCs w:val="28"/>
        </w:rPr>
        <w:t xml:space="preserve"> box or </w:t>
      </w:r>
      <w:r w:rsidR="00E77905" w:rsidRPr="00F53531">
        <w:rPr>
          <w:sz w:val="28"/>
          <w:szCs w:val="28"/>
        </w:rPr>
        <w:t>any water-proof container (or one of the bath)</w:t>
      </w:r>
      <w:r w:rsidRPr="00F53531">
        <w:rPr>
          <w:sz w:val="28"/>
          <w:szCs w:val="28"/>
        </w:rPr>
        <w:t>, get some ice from the ice maker next to the lab</w:t>
      </w:r>
    </w:p>
    <w:p w14:paraId="7F4583BF" w14:textId="5A546256" w:rsidR="0074158C" w:rsidRPr="00F53531" w:rsidRDefault="0074158C" w:rsidP="0074158C">
      <w:pPr>
        <w:pStyle w:val="ListParagraph"/>
        <w:numPr>
          <w:ilvl w:val="1"/>
          <w:numId w:val="1"/>
        </w:numPr>
        <w:rPr>
          <w:sz w:val="28"/>
          <w:szCs w:val="28"/>
        </w:rPr>
      </w:pPr>
      <w:r w:rsidRPr="00F53531">
        <w:rPr>
          <w:sz w:val="28"/>
          <w:szCs w:val="28"/>
        </w:rPr>
        <w:t xml:space="preserve">When agar is cooled to </w:t>
      </w:r>
      <w:r w:rsidRPr="00F53531">
        <w:rPr>
          <w:color w:val="FF0000"/>
          <w:sz w:val="28"/>
          <w:szCs w:val="28"/>
        </w:rPr>
        <w:t>70 degree</w:t>
      </w:r>
      <w:r w:rsidRPr="00F53531">
        <w:rPr>
          <w:sz w:val="28"/>
          <w:szCs w:val="28"/>
        </w:rPr>
        <w:t xml:space="preserve">, check if DI water is between </w:t>
      </w:r>
      <w:r w:rsidRPr="00F53531">
        <w:rPr>
          <w:color w:val="FF0000"/>
          <w:sz w:val="28"/>
          <w:szCs w:val="28"/>
        </w:rPr>
        <w:t>60-</w:t>
      </w:r>
      <w:r w:rsidR="00CD0837" w:rsidRPr="00F53531">
        <w:rPr>
          <w:color w:val="FF0000"/>
          <w:sz w:val="28"/>
          <w:szCs w:val="28"/>
        </w:rPr>
        <w:t>70</w:t>
      </w:r>
      <w:r w:rsidRPr="00F53531">
        <w:rPr>
          <w:color w:val="FF0000"/>
          <w:sz w:val="28"/>
          <w:szCs w:val="28"/>
        </w:rPr>
        <w:t xml:space="preserve"> degree</w:t>
      </w:r>
      <w:r w:rsidRPr="00F53531">
        <w:rPr>
          <w:sz w:val="28"/>
          <w:szCs w:val="28"/>
        </w:rPr>
        <w:t>. If not, cook more or add cold water</w:t>
      </w:r>
    </w:p>
    <w:p w14:paraId="50BDB73C" w14:textId="53F1A978" w:rsidR="0074158C" w:rsidRPr="00F53531" w:rsidRDefault="0074158C" w:rsidP="0074158C">
      <w:pPr>
        <w:pStyle w:val="ListParagraph"/>
        <w:numPr>
          <w:ilvl w:val="1"/>
          <w:numId w:val="1"/>
        </w:numPr>
        <w:rPr>
          <w:sz w:val="28"/>
          <w:szCs w:val="28"/>
        </w:rPr>
      </w:pPr>
      <w:r w:rsidRPr="00F53531">
        <w:rPr>
          <w:sz w:val="28"/>
          <w:szCs w:val="28"/>
        </w:rPr>
        <w:t xml:space="preserve">Immerse sample in DI water to </w:t>
      </w:r>
      <w:r w:rsidRPr="00F53531">
        <w:rPr>
          <w:color w:val="FF0000"/>
          <w:sz w:val="28"/>
          <w:szCs w:val="28"/>
        </w:rPr>
        <w:t>warm up</w:t>
      </w:r>
    </w:p>
    <w:p w14:paraId="78FF320A" w14:textId="5BF82D12" w:rsidR="0074158C" w:rsidRPr="00F53531" w:rsidRDefault="0074158C" w:rsidP="0074158C">
      <w:pPr>
        <w:pStyle w:val="ListParagraph"/>
        <w:numPr>
          <w:ilvl w:val="1"/>
          <w:numId w:val="1"/>
        </w:numPr>
        <w:rPr>
          <w:sz w:val="28"/>
          <w:szCs w:val="28"/>
        </w:rPr>
      </w:pPr>
      <w:r w:rsidRPr="00F53531">
        <w:rPr>
          <w:sz w:val="28"/>
          <w:szCs w:val="28"/>
        </w:rPr>
        <w:t xml:space="preserve">When agar is cooled to </w:t>
      </w:r>
      <w:r w:rsidRPr="00F53531">
        <w:rPr>
          <w:color w:val="FF0000"/>
          <w:sz w:val="28"/>
          <w:szCs w:val="28"/>
        </w:rPr>
        <w:t>65 degree</w:t>
      </w:r>
      <w:r w:rsidRPr="00F53531">
        <w:rPr>
          <w:sz w:val="28"/>
          <w:szCs w:val="28"/>
        </w:rPr>
        <w:t xml:space="preserve">, take out the sample, </w:t>
      </w:r>
      <w:r w:rsidRPr="00F53531">
        <w:rPr>
          <w:color w:val="FF0000"/>
          <w:sz w:val="28"/>
          <w:szCs w:val="28"/>
        </w:rPr>
        <w:t>dry it</w:t>
      </w:r>
      <w:r w:rsidRPr="00F53531">
        <w:rPr>
          <w:sz w:val="28"/>
          <w:szCs w:val="28"/>
        </w:rPr>
        <w:t xml:space="preserve"> using </w:t>
      </w:r>
      <w:r w:rsidR="00C8366F" w:rsidRPr="00F53531">
        <w:rPr>
          <w:sz w:val="28"/>
          <w:szCs w:val="28"/>
        </w:rPr>
        <w:t>paper</w:t>
      </w:r>
    </w:p>
    <w:p w14:paraId="4517F775" w14:textId="41512ED4" w:rsidR="0074158C" w:rsidRPr="00F53531" w:rsidRDefault="0074158C" w:rsidP="0074158C">
      <w:pPr>
        <w:pStyle w:val="ListParagraph"/>
        <w:numPr>
          <w:ilvl w:val="1"/>
          <w:numId w:val="1"/>
        </w:numPr>
        <w:rPr>
          <w:sz w:val="28"/>
          <w:szCs w:val="28"/>
        </w:rPr>
      </w:pPr>
      <w:r w:rsidRPr="00F53531">
        <w:rPr>
          <w:sz w:val="28"/>
          <w:szCs w:val="28"/>
        </w:rPr>
        <w:lastRenderedPageBreak/>
        <w:t xml:space="preserve">Use tweezer or other tool to </w:t>
      </w:r>
      <w:r w:rsidRPr="00F53531">
        <w:rPr>
          <w:color w:val="FF0000"/>
          <w:sz w:val="28"/>
          <w:szCs w:val="28"/>
        </w:rPr>
        <w:t>remove the superficial layer of agar</w:t>
      </w:r>
      <w:r w:rsidRPr="00F53531">
        <w:rPr>
          <w:sz w:val="28"/>
          <w:szCs w:val="28"/>
        </w:rPr>
        <w:t>, take it out or push it to the side of the beaker, then immerse the sample in agar</w:t>
      </w:r>
    </w:p>
    <w:p w14:paraId="627E3F6C" w14:textId="1EC54C65" w:rsidR="0074158C" w:rsidRPr="00F53531" w:rsidRDefault="0074158C" w:rsidP="0074158C">
      <w:pPr>
        <w:pStyle w:val="ListParagraph"/>
        <w:numPr>
          <w:ilvl w:val="1"/>
          <w:numId w:val="1"/>
        </w:numPr>
        <w:rPr>
          <w:sz w:val="28"/>
          <w:szCs w:val="28"/>
        </w:rPr>
      </w:pPr>
      <w:r w:rsidRPr="00F53531">
        <w:rPr>
          <w:sz w:val="28"/>
          <w:szCs w:val="28"/>
        </w:rPr>
        <w:t xml:space="preserve">Cook the DI water for about 30 seconds, then immerse the whole beaker in the DI water, so that agar will </w:t>
      </w:r>
      <w:r w:rsidRPr="00F53531">
        <w:rPr>
          <w:color w:val="FF0000"/>
          <w:sz w:val="28"/>
          <w:szCs w:val="28"/>
        </w:rPr>
        <w:t>solidify slowly</w:t>
      </w:r>
    </w:p>
    <w:p w14:paraId="12107877" w14:textId="1BF20791" w:rsidR="0074158C" w:rsidRPr="00F53531" w:rsidRDefault="0074158C" w:rsidP="0074158C">
      <w:pPr>
        <w:pStyle w:val="ListParagraph"/>
        <w:numPr>
          <w:ilvl w:val="1"/>
          <w:numId w:val="1"/>
        </w:numPr>
        <w:rPr>
          <w:sz w:val="28"/>
          <w:szCs w:val="28"/>
        </w:rPr>
      </w:pPr>
      <w:r w:rsidRPr="00F53531">
        <w:rPr>
          <w:sz w:val="28"/>
          <w:szCs w:val="28"/>
        </w:rPr>
        <w:t xml:space="preserve">Take the whole thing inside the fume hood, use spoon to </w:t>
      </w:r>
      <w:r w:rsidRPr="00F53531">
        <w:rPr>
          <w:color w:val="FF0000"/>
          <w:sz w:val="28"/>
          <w:szCs w:val="28"/>
        </w:rPr>
        <w:t xml:space="preserve">gently squeeze the sample </w:t>
      </w:r>
      <w:r w:rsidRPr="00F53531">
        <w:rPr>
          <w:sz w:val="28"/>
          <w:szCs w:val="28"/>
        </w:rPr>
        <w:t>to remove the air bubble in sulcus. Repeat a couple times until there’s no air bubble in each sulcus</w:t>
      </w:r>
    </w:p>
    <w:p w14:paraId="2F18FCF9" w14:textId="375E75AC" w:rsidR="0074158C" w:rsidRPr="00F53531" w:rsidRDefault="0074158C" w:rsidP="0074158C">
      <w:pPr>
        <w:pStyle w:val="ListParagraph"/>
        <w:numPr>
          <w:ilvl w:val="1"/>
          <w:numId w:val="1"/>
        </w:numPr>
        <w:rPr>
          <w:sz w:val="28"/>
          <w:szCs w:val="28"/>
        </w:rPr>
      </w:pPr>
      <w:r w:rsidRPr="00F53531">
        <w:rPr>
          <w:sz w:val="28"/>
          <w:szCs w:val="28"/>
        </w:rPr>
        <w:t xml:space="preserve">Take the beaker out of fume hood, use spoon to take the sample out and put inside the embedding mold, with the </w:t>
      </w:r>
      <w:r w:rsidRPr="00F53531">
        <w:rPr>
          <w:color w:val="FF0000"/>
          <w:sz w:val="28"/>
          <w:szCs w:val="28"/>
        </w:rPr>
        <w:t>flat surface</w:t>
      </w:r>
      <w:r w:rsidR="00C8366F" w:rsidRPr="00F53531">
        <w:rPr>
          <w:color w:val="FF0000"/>
          <w:sz w:val="28"/>
          <w:szCs w:val="28"/>
        </w:rPr>
        <w:t xml:space="preserve"> of the sample</w:t>
      </w:r>
      <w:r w:rsidRPr="00F53531">
        <w:rPr>
          <w:color w:val="FF0000"/>
          <w:sz w:val="28"/>
          <w:szCs w:val="28"/>
        </w:rPr>
        <w:t xml:space="preserve"> fac</w:t>
      </w:r>
      <w:r w:rsidR="00C8366F" w:rsidRPr="00F53531">
        <w:rPr>
          <w:color w:val="FF0000"/>
          <w:sz w:val="28"/>
          <w:szCs w:val="28"/>
        </w:rPr>
        <w:t>ing</w:t>
      </w:r>
      <w:r w:rsidRPr="00F53531">
        <w:rPr>
          <w:color w:val="FF0000"/>
          <w:sz w:val="28"/>
          <w:szCs w:val="28"/>
        </w:rPr>
        <w:t xml:space="preserve"> downward</w:t>
      </w:r>
      <w:r w:rsidRPr="00F53531">
        <w:rPr>
          <w:sz w:val="28"/>
          <w:szCs w:val="28"/>
        </w:rPr>
        <w:t>.</w:t>
      </w:r>
    </w:p>
    <w:p w14:paraId="534D1C7D" w14:textId="45EE370C" w:rsidR="0074158C" w:rsidRPr="00F53531" w:rsidRDefault="0074158C" w:rsidP="0074158C">
      <w:pPr>
        <w:pStyle w:val="ListParagraph"/>
        <w:numPr>
          <w:ilvl w:val="1"/>
          <w:numId w:val="1"/>
        </w:numPr>
        <w:rPr>
          <w:sz w:val="28"/>
          <w:szCs w:val="28"/>
        </w:rPr>
      </w:pPr>
      <w:r w:rsidRPr="00F53531">
        <w:rPr>
          <w:sz w:val="28"/>
          <w:szCs w:val="28"/>
        </w:rPr>
        <w:t xml:space="preserve">Pour more agar to fill the mold, when the mold is almost full, put on the </w:t>
      </w:r>
      <w:r w:rsidRPr="00F53531">
        <w:rPr>
          <w:color w:val="FF0000"/>
          <w:sz w:val="28"/>
          <w:szCs w:val="28"/>
        </w:rPr>
        <w:t>embedding base</w:t>
      </w:r>
      <w:r w:rsidR="00C8366F" w:rsidRPr="00F53531">
        <w:rPr>
          <w:sz w:val="28"/>
          <w:szCs w:val="28"/>
        </w:rPr>
        <w:t xml:space="preserve">. Gently adjust the base to make sure it’s fully covering the mold </w:t>
      </w:r>
      <w:r w:rsidR="00C8366F" w:rsidRPr="00F53531">
        <w:rPr>
          <w:b/>
          <w:bCs/>
          <w:color w:val="FF0000"/>
          <w:sz w:val="28"/>
          <w:szCs w:val="28"/>
        </w:rPr>
        <w:t>without tilting</w:t>
      </w:r>
      <w:r w:rsidR="00C8366F" w:rsidRPr="00F53531">
        <w:rPr>
          <w:sz w:val="28"/>
          <w:szCs w:val="28"/>
        </w:rPr>
        <w:t>.</w:t>
      </w:r>
    </w:p>
    <w:p w14:paraId="225C2C95" w14:textId="076703F5" w:rsidR="00C8366F" w:rsidRPr="00F53531" w:rsidRDefault="00C8366F" w:rsidP="0074158C">
      <w:pPr>
        <w:pStyle w:val="ListParagraph"/>
        <w:numPr>
          <w:ilvl w:val="1"/>
          <w:numId w:val="1"/>
        </w:numPr>
        <w:rPr>
          <w:sz w:val="28"/>
          <w:szCs w:val="28"/>
        </w:rPr>
      </w:pPr>
      <w:r w:rsidRPr="00F53531">
        <w:rPr>
          <w:sz w:val="28"/>
          <w:szCs w:val="28"/>
        </w:rPr>
        <w:t>Put the mold inside the ice box, surround</w:t>
      </w:r>
      <w:r w:rsidR="00CD0837" w:rsidRPr="00F53531">
        <w:rPr>
          <w:sz w:val="28"/>
          <w:szCs w:val="28"/>
        </w:rPr>
        <w:t>ing</w:t>
      </w:r>
      <w:r w:rsidRPr="00F53531">
        <w:rPr>
          <w:sz w:val="28"/>
          <w:szCs w:val="28"/>
        </w:rPr>
        <w:t xml:space="preserve"> it with ice. Pour more agar onto the base until there’s a </w:t>
      </w:r>
      <w:r w:rsidRPr="00F53531">
        <w:rPr>
          <w:color w:val="FF0000"/>
          <w:sz w:val="28"/>
          <w:szCs w:val="28"/>
        </w:rPr>
        <w:t>convex surface</w:t>
      </w:r>
      <w:r w:rsidRPr="00F53531">
        <w:rPr>
          <w:sz w:val="28"/>
          <w:szCs w:val="28"/>
        </w:rPr>
        <w:t>. When cooling</w:t>
      </w:r>
      <w:r w:rsidR="00CD0837" w:rsidRPr="00F53531">
        <w:rPr>
          <w:sz w:val="28"/>
          <w:szCs w:val="28"/>
        </w:rPr>
        <w:t>,</w:t>
      </w:r>
      <w:r w:rsidRPr="00F53531">
        <w:rPr>
          <w:sz w:val="28"/>
          <w:szCs w:val="28"/>
        </w:rPr>
        <w:t xml:space="preserve"> the agar will shrink and leak, so more agar on top is better.</w:t>
      </w:r>
      <w:r w:rsidR="00CD0837" w:rsidRPr="00F53531">
        <w:rPr>
          <w:sz w:val="28"/>
          <w:szCs w:val="28"/>
        </w:rPr>
        <w:t xml:space="preserve"> Use tweezer to remove air bubble if there’s any in the holes of the base. </w:t>
      </w:r>
    </w:p>
    <w:p w14:paraId="160F76B1" w14:textId="649E61EB" w:rsidR="00CD0837" w:rsidRPr="00F53531" w:rsidRDefault="00CD0837" w:rsidP="0074158C">
      <w:pPr>
        <w:pStyle w:val="ListParagraph"/>
        <w:numPr>
          <w:ilvl w:val="1"/>
          <w:numId w:val="1"/>
        </w:numPr>
        <w:rPr>
          <w:sz w:val="28"/>
          <w:szCs w:val="28"/>
        </w:rPr>
      </w:pPr>
      <w:r w:rsidRPr="00F53531">
        <w:rPr>
          <w:sz w:val="28"/>
          <w:szCs w:val="28"/>
        </w:rPr>
        <w:t>Y</w:t>
      </w:r>
      <w:r w:rsidRPr="00F53531">
        <w:rPr>
          <w:color w:val="FF0000"/>
          <w:sz w:val="28"/>
          <w:szCs w:val="28"/>
        </w:rPr>
        <w:t>ou should sit down and monitor</w:t>
      </w:r>
      <w:r w:rsidRPr="00F53531">
        <w:rPr>
          <w:sz w:val="28"/>
          <w:szCs w:val="28"/>
        </w:rPr>
        <w:t xml:space="preserve"> when the agar solidifies. If the embedding base was not tilted, there shouldn’t be much leak, and the agar surface will stay convex when it’s fully solid. </w:t>
      </w:r>
    </w:p>
    <w:p w14:paraId="191DB5EA" w14:textId="45DD3B9F" w:rsidR="00C8366F" w:rsidRPr="00F53531" w:rsidRDefault="00C8366F" w:rsidP="00C8366F">
      <w:pPr>
        <w:pStyle w:val="ListParagraph"/>
        <w:numPr>
          <w:ilvl w:val="0"/>
          <w:numId w:val="1"/>
        </w:numPr>
        <w:rPr>
          <w:sz w:val="28"/>
          <w:szCs w:val="28"/>
        </w:rPr>
      </w:pPr>
      <w:r w:rsidRPr="00F53531">
        <w:rPr>
          <w:sz w:val="28"/>
          <w:szCs w:val="28"/>
        </w:rPr>
        <w:t>Retrieve the sample</w:t>
      </w:r>
    </w:p>
    <w:p w14:paraId="53452764" w14:textId="3531C6FA" w:rsidR="00C8366F" w:rsidRPr="00F53531" w:rsidRDefault="00C8366F" w:rsidP="00C8366F">
      <w:pPr>
        <w:pStyle w:val="ListParagraph"/>
        <w:numPr>
          <w:ilvl w:val="1"/>
          <w:numId w:val="1"/>
        </w:numPr>
        <w:rPr>
          <w:sz w:val="28"/>
          <w:szCs w:val="28"/>
        </w:rPr>
      </w:pPr>
      <w:r w:rsidRPr="00F53531">
        <w:rPr>
          <w:sz w:val="28"/>
          <w:szCs w:val="28"/>
        </w:rPr>
        <w:t>Follow the “</w:t>
      </w:r>
      <w:r w:rsidRPr="00F53531">
        <w:rPr>
          <w:color w:val="FF0000"/>
          <w:sz w:val="28"/>
          <w:szCs w:val="28"/>
        </w:rPr>
        <w:t>nature crack</w:t>
      </w:r>
      <w:r w:rsidRPr="00F53531">
        <w:rPr>
          <w:sz w:val="28"/>
          <w:szCs w:val="28"/>
        </w:rPr>
        <w:t>” of the mold that comes from 3D printing, use the knife (</w:t>
      </w:r>
      <w:r w:rsidR="00CD0837" w:rsidRPr="00F53531">
        <w:rPr>
          <w:sz w:val="28"/>
          <w:szCs w:val="28"/>
        </w:rPr>
        <w:t xml:space="preserve">you can find </w:t>
      </w:r>
      <w:r w:rsidRPr="00F53531">
        <w:rPr>
          <w:sz w:val="28"/>
          <w:szCs w:val="28"/>
        </w:rPr>
        <w:t>one in the wet lab) to cut an opening.</w:t>
      </w:r>
    </w:p>
    <w:p w14:paraId="3B46ACAD" w14:textId="2B1F68A9" w:rsidR="00C8366F" w:rsidRPr="00F53531" w:rsidRDefault="00C8366F" w:rsidP="00C8366F">
      <w:pPr>
        <w:pStyle w:val="ListParagraph"/>
        <w:numPr>
          <w:ilvl w:val="1"/>
          <w:numId w:val="1"/>
        </w:numPr>
        <w:rPr>
          <w:sz w:val="28"/>
          <w:szCs w:val="28"/>
        </w:rPr>
      </w:pPr>
      <w:r w:rsidRPr="00F53531">
        <w:rPr>
          <w:sz w:val="28"/>
          <w:szCs w:val="28"/>
        </w:rPr>
        <w:t xml:space="preserve">Gently </w:t>
      </w:r>
      <w:r w:rsidRPr="00F53531">
        <w:rPr>
          <w:color w:val="FF0000"/>
          <w:sz w:val="28"/>
          <w:szCs w:val="28"/>
        </w:rPr>
        <w:t xml:space="preserve">peel off the wall </w:t>
      </w:r>
      <w:r w:rsidRPr="00F53531">
        <w:rPr>
          <w:sz w:val="28"/>
          <w:szCs w:val="28"/>
        </w:rPr>
        <w:t>of the mold</w:t>
      </w:r>
      <w:r w:rsidR="00CD0837" w:rsidRPr="00F53531">
        <w:rPr>
          <w:sz w:val="28"/>
          <w:szCs w:val="28"/>
        </w:rPr>
        <w:t xml:space="preserve"> follow that opening</w:t>
      </w:r>
      <w:r w:rsidRPr="00F53531">
        <w:rPr>
          <w:sz w:val="28"/>
          <w:szCs w:val="28"/>
        </w:rPr>
        <w:t>, when the contact is loose, gently take out the sample.</w:t>
      </w:r>
    </w:p>
    <w:p w14:paraId="6EFEF1A2" w14:textId="01BA9DEB" w:rsidR="00CD0837" w:rsidRPr="00F53531" w:rsidRDefault="00CD0837" w:rsidP="00C8366F">
      <w:pPr>
        <w:pStyle w:val="ListParagraph"/>
        <w:numPr>
          <w:ilvl w:val="1"/>
          <w:numId w:val="1"/>
        </w:numPr>
        <w:rPr>
          <w:sz w:val="28"/>
          <w:szCs w:val="28"/>
        </w:rPr>
      </w:pPr>
      <w:r w:rsidRPr="00F53531">
        <w:rPr>
          <w:sz w:val="28"/>
          <w:szCs w:val="28"/>
        </w:rPr>
        <w:t xml:space="preserve">Use the large </w:t>
      </w:r>
      <w:r w:rsidR="00E77905" w:rsidRPr="00F53531">
        <w:rPr>
          <w:sz w:val="28"/>
          <w:szCs w:val="28"/>
        </w:rPr>
        <w:t>knife</w:t>
      </w:r>
      <w:r w:rsidRPr="00F53531">
        <w:rPr>
          <w:sz w:val="28"/>
          <w:szCs w:val="28"/>
        </w:rPr>
        <w:t xml:space="preserve"> to cut off extra agar so the base is </w:t>
      </w:r>
      <w:r w:rsidRPr="00F53531">
        <w:rPr>
          <w:color w:val="FF0000"/>
          <w:sz w:val="28"/>
          <w:szCs w:val="28"/>
        </w:rPr>
        <w:t>flat</w:t>
      </w:r>
      <w:r w:rsidRPr="00F53531">
        <w:rPr>
          <w:sz w:val="28"/>
          <w:szCs w:val="28"/>
        </w:rPr>
        <w:t xml:space="preserve">. </w:t>
      </w:r>
    </w:p>
    <w:sectPr w:rsidR="00CD0837" w:rsidRPr="00F5353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5CF26917"/>
    <w:multiLevelType w:val="hybridMultilevel"/>
    <w:tmpl w:val="ADE8228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KzMDG0MDC2MLUwNTRR0lEKTi0uzszPAykwrAUAzI2qjywAAAA="/>
  </w:docVars>
  <w:rsids>
    <w:rsidRoot w:val="00D2457F"/>
    <w:rsid w:val="00131120"/>
    <w:rsid w:val="003D0AE9"/>
    <w:rsid w:val="0074158C"/>
    <w:rsid w:val="00785D4C"/>
    <w:rsid w:val="00B730E8"/>
    <w:rsid w:val="00BF61D6"/>
    <w:rsid w:val="00C8366F"/>
    <w:rsid w:val="00CD0837"/>
    <w:rsid w:val="00D2457F"/>
    <w:rsid w:val="00E76892"/>
    <w:rsid w:val="00E77905"/>
    <w:rsid w:val="00F535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95EE4DD"/>
  <w15:chartTrackingRefBased/>
  <w15:docId w15:val="{196D6443-EF10-485C-B039-33BF8B8BAB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2457F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D2457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2457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3.basecamp.com/3596813/buckets/2063119/todos/4366703696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0</TotalTime>
  <Pages>2</Pages>
  <Words>465</Words>
  <Characters>2654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ng, Shuaibin</dc:creator>
  <cp:keywords/>
  <dc:description/>
  <cp:lastModifiedBy>Chang, Shuaibin</cp:lastModifiedBy>
  <cp:revision>5</cp:revision>
  <cp:lastPrinted>2021-11-29T19:21:00Z</cp:lastPrinted>
  <dcterms:created xsi:type="dcterms:W3CDTF">2021-11-29T18:29:00Z</dcterms:created>
  <dcterms:modified xsi:type="dcterms:W3CDTF">2021-11-29T20:29:00Z</dcterms:modified>
</cp:coreProperties>
</file>